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f43659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f436591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1:28:2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1WQY4DMQxC+wH//5f8gAWyt15Wsg9Nq3YyB2QDJoE+FvFV7wAMRiMMu+EPPtd/38FAmvz5y8lmi4cZpi6DTTd7vNQWRB3h0RQaUCd4RskH9MMBf4+6v3Wgb5Zri7i2TTy05Y/+jK3IoHLdL2koMxe8PKzxUtXr18hrPdxrKjRv8oZr/hBRUT/H1Wu8MBYjC33AXl910kJdJm+NF86sxLRzI2/502vYv9OQWc9vHGMwNRb2fpmXfyqJB/0iE2JIvrTa+1mNFj7kdb6gmTcdEhzMr97gRl1m4Nb9Wtn4RU+RvZ8zY8nAZH4avsjnqb6sFw/Oj8rQOR7q5n6gEOn6DvJl3sgphhmc3A96pMcuN/eXHnGpELrwS1rNkYletC70tVXYwwjrfPnu++4vfFheZ2jhNAA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've looked at that for a while. I carry a small Leatherman Juice, but</w:t>
      </w:r>
      <w:r>
        <w:t xml:space="preserve"> </w:t>
      </w:r>
      <w:r>
        <w:t xml:space="preserve">it is bulky. How well does the blade sharpen, or do you just replace it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f436591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1:28:2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f436591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f436591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f436591</dc:title>
  <dc:creator/>
  <cp:keywords/>
  <dcterms:created xsi:type="dcterms:W3CDTF">2026-05-06T01:28:25Z</dcterms:created>
  <dcterms:modified xsi:type="dcterms:W3CDTF">2026-05-06T01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